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2EC7F4" w14:textId="77777777" w:rsidR="004A1BF2" w:rsidRPr="004A1BF2" w:rsidRDefault="004A1BF2" w:rsidP="004A1BF2">
      <w:pPr>
        <w:jc w:val="center"/>
        <w:rPr>
          <w:rFonts w:ascii="Times New Roman" w:hAnsi="Times New Roman"/>
          <w:b/>
          <w:bCs/>
          <w:sz w:val="36"/>
          <w:szCs w:val="36"/>
        </w:rPr>
      </w:pPr>
      <w:r w:rsidRPr="004A1BF2">
        <w:rPr>
          <w:rFonts w:ascii="Times New Roman" w:hAnsi="Times New Roman"/>
          <w:b/>
          <w:bCs/>
          <w:sz w:val="36"/>
          <w:szCs w:val="36"/>
        </w:rPr>
        <w:t>Mid Semester Examination – October 2024</w:t>
      </w:r>
    </w:p>
    <w:p w14:paraId="418A083E" w14:textId="5CB17F9B" w:rsidR="00863735" w:rsidRPr="004A1BF2" w:rsidRDefault="004A1BF2" w:rsidP="004A1BF2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4A1BF2">
        <w:rPr>
          <w:rFonts w:ascii="Times New Roman" w:hAnsi="Times New Roman"/>
          <w:b/>
          <w:bCs/>
          <w:sz w:val="28"/>
          <w:szCs w:val="28"/>
        </w:rPr>
        <w:t>Programming</w:t>
      </w:r>
      <w:r w:rsidR="00DC2ABB">
        <w:rPr>
          <w:rFonts w:ascii="Times New Roman" w:hAnsi="Times New Roman"/>
          <w:b/>
          <w:bCs/>
          <w:sz w:val="28"/>
          <w:szCs w:val="28"/>
        </w:rPr>
        <w:t xml:space="preserve"> in C++ </w:t>
      </w:r>
      <w:r w:rsidRPr="004A1BF2">
        <w:rPr>
          <w:rFonts w:ascii="Times New Roman" w:hAnsi="Times New Roman"/>
          <w:b/>
          <w:bCs/>
          <w:sz w:val="28"/>
          <w:szCs w:val="28"/>
        </w:rPr>
        <w:t xml:space="preserve"> with Examples </w:t>
      </w:r>
      <w:r w:rsidR="00740654">
        <w:rPr>
          <w:rFonts w:ascii="Times New Roman" w:hAnsi="Times New Roman"/>
          <w:b/>
          <w:bCs/>
          <w:sz w:val="28"/>
          <w:szCs w:val="28"/>
        </w:rPr>
        <w:t>Lab</w:t>
      </w:r>
      <w:r w:rsidR="00E12081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4A1BF2">
        <w:rPr>
          <w:rFonts w:ascii="Times New Roman" w:hAnsi="Times New Roman"/>
          <w:b/>
          <w:bCs/>
          <w:sz w:val="28"/>
          <w:szCs w:val="28"/>
        </w:rPr>
        <w:t>(AM1651-1)</w:t>
      </w:r>
    </w:p>
    <w:p w14:paraId="46420A87" w14:textId="77777777" w:rsidR="004A1BF2" w:rsidRPr="004A1BF2" w:rsidRDefault="004A1BF2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4A1BF2">
        <w:rPr>
          <w:rFonts w:ascii="Times New Roman" w:hAnsi="Times New Roman" w:cs="Times New Roman"/>
        </w:rPr>
        <w:t>Write a C++ program to read the data of N employees and compute the Net salary of each employee (DA=52% of Basic and Income Tax (IT) = 30% of the gross salary). For that, create an Employee class with Employee number, Employee name, Basic, DA, IT, Net Salary.</w:t>
      </w:r>
    </w:p>
    <w:p w14:paraId="2AECF327" w14:textId="7A42DEFF" w:rsidR="004A1BF2" w:rsidRDefault="004A1BF2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4A1BF2">
        <w:rPr>
          <w:rFonts w:ascii="Times New Roman" w:hAnsi="Times New Roman" w:cs="Times New Roman"/>
        </w:rPr>
        <w:t>(</w:t>
      </w:r>
      <w:r w:rsidRPr="004A1BF2">
        <w:rPr>
          <w:rFonts w:ascii="Times New Roman" w:hAnsi="Times New Roman" w:cs="Times New Roman"/>
          <w:b/>
          <w:bCs/>
        </w:rPr>
        <w:t>Concept</w:t>
      </w:r>
      <w:r w:rsidRPr="004A1BF2">
        <w:rPr>
          <w:rFonts w:ascii="Times New Roman" w:hAnsi="Times New Roman" w:cs="Times New Roman"/>
        </w:rPr>
        <w:t>: Array of Objects)</w:t>
      </w:r>
    </w:p>
    <w:p w14:paraId="21FC0251" w14:textId="0D543B9D" w:rsidR="004A1BF2" w:rsidRPr="004A1BF2" w:rsidRDefault="004A1BF2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4A1BF2">
        <w:rPr>
          <w:rFonts w:ascii="Times New Roman" w:hAnsi="Times New Roman" w:cs="Times New Roman"/>
        </w:rPr>
        <w:t xml:space="preserve">Write a C++ program with two classes ABC and XYZ with one integer data member in each class. Write member functions to read and display, place a friend function called max() in these classes which takes the data members of these classes and computes a maximum of two data members. </w:t>
      </w:r>
    </w:p>
    <w:p w14:paraId="0C8B63BE" w14:textId="01A2AEC5" w:rsidR="004A1BF2" w:rsidRDefault="004A1BF2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4A1BF2">
        <w:rPr>
          <w:rFonts w:ascii="Times New Roman" w:hAnsi="Times New Roman" w:cs="Times New Roman"/>
          <w:b/>
          <w:bCs/>
        </w:rPr>
        <w:t>Concept</w:t>
      </w:r>
      <w:r w:rsidRPr="004A1BF2">
        <w:rPr>
          <w:rFonts w:ascii="Times New Roman" w:hAnsi="Times New Roman" w:cs="Times New Roman"/>
        </w:rPr>
        <w:t>: Friend function and Reference variable.</w:t>
      </w:r>
      <w:r>
        <w:rPr>
          <w:rFonts w:ascii="Times New Roman" w:hAnsi="Times New Roman" w:cs="Times New Roman"/>
        </w:rPr>
        <w:t>)</w:t>
      </w:r>
    </w:p>
    <w:p w14:paraId="746F7813" w14:textId="40B8C309" w:rsidR="00E12081" w:rsidRDefault="00E12081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E12081">
        <w:rPr>
          <w:rFonts w:ascii="Times New Roman" w:hAnsi="Times New Roman" w:cs="Times New Roman"/>
        </w:rPr>
        <w:t>Write a program to find the largest, smallest &amp; second largest of three numbers. (use inline function MAX and MIN to find largest &amp; smallest of 2 numbers)</w:t>
      </w:r>
    </w:p>
    <w:p w14:paraId="404C8BEC" w14:textId="63A1E85C" w:rsidR="00E12081" w:rsidRDefault="00E12081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8F59E7">
        <w:rPr>
          <w:rFonts w:ascii="Times New Roman" w:hAnsi="Times New Roman" w:cs="Times New Roman"/>
          <w:b/>
          <w:bCs/>
        </w:rPr>
        <w:t>Concept:</w:t>
      </w:r>
      <w:r w:rsidRPr="008F59E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line function)</w:t>
      </w:r>
    </w:p>
    <w:p w14:paraId="19B1CDDC" w14:textId="77777777" w:rsidR="008F59E7" w:rsidRPr="008F59E7" w:rsidRDefault="008F59E7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8F59E7">
        <w:rPr>
          <w:rFonts w:ascii="Times New Roman" w:hAnsi="Times New Roman" w:cs="Times New Roman"/>
        </w:rPr>
        <w:t xml:space="preserve">Write a Program to design a class having a static member function named </w:t>
      </w:r>
      <w:proofErr w:type="spellStart"/>
      <w:r w:rsidRPr="008F59E7">
        <w:rPr>
          <w:rFonts w:ascii="Times New Roman" w:hAnsi="Times New Roman" w:cs="Times New Roman"/>
        </w:rPr>
        <w:t>ShowCount</w:t>
      </w:r>
      <w:proofErr w:type="spellEnd"/>
      <w:r w:rsidRPr="008F59E7">
        <w:rPr>
          <w:rFonts w:ascii="Times New Roman" w:hAnsi="Times New Roman" w:cs="Times New Roman"/>
        </w:rPr>
        <w:t>() which has the property of displaying the number of objects created of the class.</w:t>
      </w:r>
    </w:p>
    <w:p w14:paraId="36D49C6B" w14:textId="7A309081" w:rsidR="00F97A54" w:rsidRDefault="008F59E7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8F59E7">
        <w:rPr>
          <w:rFonts w:ascii="Times New Roman" w:hAnsi="Times New Roman" w:cs="Times New Roman"/>
          <w:b/>
          <w:bCs/>
        </w:rPr>
        <w:t>Concept:</w:t>
      </w:r>
      <w:r w:rsidRPr="008F59E7">
        <w:rPr>
          <w:rFonts w:ascii="Times New Roman" w:hAnsi="Times New Roman" w:cs="Times New Roman"/>
        </w:rPr>
        <w:t xml:space="preserve"> Applications of the Static keyword</w:t>
      </w:r>
      <w:r>
        <w:rPr>
          <w:rFonts w:ascii="Times New Roman" w:hAnsi="Times New Roman" w:cs="Times New Roman"/>
        </w:rPr>
        <w:t>)</w:t>
      </w:r>
    </w:p>
    <w:p w14:paraId="24D3001B" w14:textId="1E9A52F0" w:rsidR="00847E36" w:rsidRDefault="00847E36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175820">
        <w:rPr>
          <w:rFonts w:ascii="Times New Roman" w:hAnsi="Times New Roman" w:cs="Times New Roman"/>
        </w:rPr>
        <w:t>Write a C++ program to</w:t>
      </w:r>
      <w:r>
        <w:rPr>
          <w:rFonts w:ascii="Times New Roman" w:hAnsi="Times New Roman" w:cs="Times New Roman"/>
        </w:rPr>
        <w:t xml:space="preserve"> find the volume of a cylinder, sphere and cube.</w:t>
      </w:r>
    </w:p>
    <w:p w14:paraId="3B2ADF4C" w14:textId="57B747E9" w:rsidR="00847E36" w:rsidRDefault="00847E36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8F59E7">
        <w:rPr>
          <w:rFonts w:ascii="Times New Roman" w:hAnsi="Times New Roman" w:cs="Times New Roman"/>
          <w:b/>
          <w:bCs/>
        </w:rPr>
        <w:t>Concept:</w:t>
      </w:r>
      <w:r w:rsidRPr="008F59E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unction overloading</w:t>
      </w:r>
      <w:r>
        <w:rPr>
          <w:rFonts w:ascii="Times New Roman" w:hAnsi="Times New Roman" w:cs="Times New Roman"/>
        </w:rPr>
        <w:t>)</w:t>
      </w:r>
    </w:p>
    <w:p w14:paraId="01D32FFB" w14:textId="77777777" w:rsidR="00175820" w:rsidRPr="00175820" w:rsidRDefault="00175820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175820">
        <w:rPr>
          <w:rFonts w:ascii="Times New Roman" w:hAnsi="Times New Roman" w:cs="Times New Roman"/>
        </w:rPr>
        <w:t xml:space="preserve">Write a C++ program to demonstrate the working of a copy constructor. Implement a class called Point with private data members X and Y as the points and </w:t>
      </w:r>
      <w:proofErr w:type="spellStart"/>
      <w:r w:rsidRPr="00175820">
        <w:rPr>
          <w:rFonts w:ascii="Times New Roman" w:hAnsi="Times New Roman" w:cs="Times New Roman"/>
        </w:rPr>
        <w:t>getX</w:t>
      </w:r>
      <w:proofErr w:type="spellEnd"/>
      <w:r w:rsidRPr="00175820">
        <w:rPr>
          <w:rFonts w:ascii="Times New Roman" w:hAnsi="Times New Roman" w:cs="Times New Roman"/>
        </w:rPr>
        <w:t xml:space="preserve">() and </w:t>
      </w:r>
      <w:proofErr w:type="spellStart"/>
      <w:r w:rsidRPr="00175820">
        <w:rPr>
          <w:rFonts w:ascii="Times New Roman" w:hAnsi="Times New Roman" w:cs="Times New Roman"/>
        </w:rPr>
        <w:t>getY</w:t>
      </w:r>
      <w:proofErr w:type="spellEnd"/>
      <w:r w:rsidRPr="00175820">
        <w:rPr>
          <w:rFonts w:ascii="Times New Roman" w:hAnsi="Times New Roman" w:cs="Times New Roman"/>
        </w:rPr>
        <w:t>() are the getter functions to get the values and print the same using the main() function.</w:t>
      </w:r>
    </w:p>
    <w:p w14:paraId="560872E5" w14:textId="1DE45008" w:rsidR="00F97A54" w:rsidRDefault="00175820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175820">
        <w:rPr>
          <w:rFonts w:ascii="Times New Roman" w:hAnsi="Times New Roman" w:cs="Times New Roman"/>
        </w:rPr>
        <w:t>(</w:t>
      </w:r>
      <w:r w:rsidRPr="00D1581C">
        <w:rPr>
          <w:rFonts w:ascii="Times New Roman" w:hAnsi="Times New Roman" w:cs="Times New Roman"/>
          <w:b/>
          <w:bCs/>
        </w:rPr>
        <w:t>Concept</w:t>
      </w:r>
      <w:r w:rsidRPr="00175820">
        <w:rPr>
          <w:rFonts w:ascii="Times New Roman" w:hAnsi="Times New Roman" w:cs="Times New Roman"/>
        </w:rPr>
        <w:t>: Copy constructor)</w:t>
      </w:r>
    </w:p>
    <w:p w14:paraId="41C329B0" w14:textId="77777777" w:rsidR="00BC4C37" w:rsidRPr="00BC4C37" w:rsidRDefault="00BC4C37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BC4C37">
        <w:rPr>
          <w:rFonts w:ascii="Times New Roman" w:hAnsi="Times New Roman" w:cs="Times New Roman"/>
        </w:rPr>
        <w:t>Write a C++ program to create a class Data with integer, character and float data members. Demonstrate Constructor Overloading on this class with all types of constructors including default argument constructor.</w:t>
      </w:r>
    </w:p>
    <w:p w14:paraId="7A591D07" w14:textId="07248635" w:rsidR="00D1581C" w:rsidRDefault="00BC4C37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C4C37">
        <w:rPr>
          <w:rFonts w:ascii="Times New Roman" w:hAnsi="Times New Roman" w:cs="Times New Roman"/>
          <w:b/>
          <w:bCs/>
        </w:rPr>
        <w:t>Concept:</w:t>
      </w:r>
      <w:r w:rsidRPr="00BC4C37">
        <w:rPr>
          <w:rFonts w:ascii="Times New Roman" w:hAnsi="Times New Roman" w:cs="Times New Roman"/>
        </w:rPr>
        <w:t xml:space="preserve"> Constructor Overloading</w:t>
      </w:r>
      <w:r>
        <w:rPr>
          <w:rFonts w:ascii="Times New Roman" w:hAnsi="Times New Roman" w:cs="Times New Roman"/>
        </w:rPr>
        <w:t>)</w:t>
      </w:r>
    </w:p>
    <w:p w14:paraId="3D4FB42B" w14:textId="47EF57EF" w:rsidR="0029247D" w:rsidRDefault="006B54BB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E12081">
        <w:rPr>
          <w:rFonts w:ascii="Times New Roman" w:hAnsi="Times New Roman" w:cs="Times New Roman"/>
        </w:rPr>
        <w:t>Write a C++ program to apply bubble sort on an array of integers and float using the concept of function template.</w:t>
      </w:r>
      <w:r w:rsidR="00E12081" w:rsidRPr="00E12081">
        <w:rPr>
          <w:rFonts w:ascii="Times New Roman" w:hAnsi="Times New Roman" w:cs="Times New Roman"/>
        </w:rPr>
        <w:t xml:space="preserve"> </w:t>
      </w:r>
      <w:r w:rsidRPr="00E12081">
        <w:rPr>
          <w:rFonts w:ascii="Times New Roman" w:hAnsi="Times New Roman" w:cs="Times New Roman"/>
        </w:rPr>
        <w:t>(</w:t>
      </w:r>
      <w:r w:rsidRPr="00E12081">
        <w:rPr>
          <w:rFonts w:ascii="Times New Roman" w:hAnsi="Times New Roman" w:cs="Times New Roman"/>
          <w:b/>
          <w:bCs/>
        </w:rPr>
        <w:t>Concept</w:t>
      </w:r>
      <w:r w:rsidRPr="00E12081">
        <w:rPr>
          <w:rFonts w:ascii="Times New Roman" w:hAnsi="Times New Roman" w:cs="Times New Roman"/>
        </w:rPr>
        <w:t>: Class Template)</w:t>
      </w:r>
    </w:p>
    <w:p w14:paraId="4A4EBFBA" w14:textId="77777777" w:rsidR="00AC4DFA" w:rsidRDefault="00AC4DFA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rite a </w:t>
      </w:r>
      <w:r w:rsidRPr="00847E36">
        <w:rPr>
          <w:rFonts w:ascii="Times New Roman" w:hAnsi="Times New Roman" w:cs="Times New Roman"/>
        </w:rPr>
        <w:t xml:space="preserve">C++ program to read and print employee information using multiple inheritance. </w:t>
      </w:r>
      <w:r>
        <w:rPr>
          <w:rFonts w:ascii="Times New Roman" w:hAnsi="Times New Roman" w:cs="Times New Roman"/>
        </w:rPr>
        <w:t xml:space="preserve">Create 2 base classes namely </w:t>
      </w:r>
      <w:proofErr w:type="spellStart"/>
      <w:r>
        <w:rPr>
          <w:rFonts w:ascii="Times New Roman" w:hAnsi="Times New Roman" w:cs="Times New Roman"/>
        </w:rPr>
        <w:t>BasicInfo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DeptInfo</w:t>
      </w:r>
      <w:proofErr w:type="spellEnd"/>
      <w:r>
        <w:rPr>
          <w:rFonts w:ascii="Times New Roman" w:hAnsi="Times New Roman" w:cs="Times New Roman"/>
        </w:rPr>
        <w:t xml:space="preserve"> which contains </w:t>
      </w:r>
      <w:proofErr w:type="spellStart"/>
      <w:r>
        <w:rPr>
          <w:rFonts w:ascii="Times New Roman" w:hAnsi="Times New Roman" w:cs="Times New Roman"/>
        </w:rPr>
        <w:t>getBasicInfo</w:t>
      </w:r>
      <w:proofErr w:type="spellEnd"/>
      <w:r>
        <w:rPr>
          <w:rFonts w:ascii="Times New Roman" w:hAnsi="Times New Roman" w:cs="Times New Roman"/>
        </w:rPr>
        <w:t xml:space="preserve">() and </w:t>
      </w:r>
      <w:proofErr w:type="spellStart"/>
      <w:r>
        <w:rPr>
          <w:rFonts w:ascii="Times New Roman" w:hAnsi="Times New Roman" w:cs="Times New Roman"/>
        </w:rPr>
        <w:t>getDeptInfo</w:t>
      </w:r>
      <w:proofErr w:type="spellEnd"/>
      <w:r>
        <w:rPr>
          <w:rFonts w:ascii="Times New Roman" w:hAnsi="Times New Roman" w:cs="Times New Roman"/>
        </w:rPr>
        <w:t>() respectively to read the information.</w:t>
      </w:r>
    </w:p>
    <w:p w14:paraId="4A1E306A" w14:textId="77777777" w:rsidR="00AC4DFA" w:rsidRPr="00847E36" w:rsidRDefault="00AC4DFA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847E36">
        <w:rPr>
          <w:rFonts w:ascii="Times New Roman" w:hAnsi="Times New Roman" w:cs="Times New Roman"/>
        </w:rPr>
        <w:t>(</w:t>
      </w:r>
      <w:r w:rsidRPr="00847E36">
        <w:rPr>
          <w:rFonts w:ascii="Times New Roman" w:hAnsi="Times New Roman" w:cs="Times New Roman"/>
          <w:b/>
          <w:bCs/>
        </w:rPr>
        <w:t>Concept:</w:t>
      </w:r>
      <w:r w:rsidRPr="00847E36">
        <w:rPr>
          <w:rFonts w:ascii="Times New Roman" w:hAnsi="Times New Roman" w:cs="Times New Roman"/>
        </w:rPr>
        <w:t xml:space="preserve"> multiple inheritance.)</w:t>
      </w:r>
    </w:p>
    <w:p w14:paraId="68A2D83E" w14:textId="77777777" w:rsidR="00AC4DFA" w:rsidRPr="00E12081" w:rsidRDefault="00AC4DFA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</w:p>
    <w:p w14:paraId="542CAD94" w14:textId="77777777" w:rsidR="00884D80" w:rsidRDefault="00884D80" w:rsidP="00DC2ABB">
      <w:pPr>
        <w:pStyle w:val="Default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</w:rPr>
      </w:pPr>
      <w:r w:rsidRPr="00884D80">
        <w:rPr>
          <w:rFonts w:ascii="Times New Roman" w:hAnsi="Times New Roman" w:cs="Times New Roman"/>
        </w:rPr>
        <w:t xml:space="preserve">Write a C++ program to demonstrate the uses of constructors in derived class concepts. The three classes that can be created are Alpha, Beta and Gamma in this order having an “is-a” relationship. Create at least one data member and one member function in each class. That is n1 and </w:t>
      </w:r>
      <w:proofErr w:type="spellStart"/>
      <w:r w:rsidRPr="00884D80">
        <w:rPr>
          <w:rFonts w:ascii="Times New Roman" w:hAnsi="Times New Roman" w:cs="Times New Roman"/>
        </w:rPr>
        <w:t>putAlpha</w:t>
      </w:r>
      <w:proofErr w:type="spellEnd"/>
      <w:r w:rsidRPr="00884D80">
        <w:rPr>
          <w:rFonts w:ascii="Times New Roman" w:hAnsi="Times New Roman" w:cs="Times New Roman"/>
        </w:rPr>
        <w:t xml:space="preserve">() in Alpha class, n2 and </w:t>
      </w:r>
      <w:proofErr w:type="spellStart"/>
      <w:r w:rsidRPr="00884D80">
        <w:rPr>
          <w:rFonts w:ascii="Times New Roman" w:hAnsi="Times New Roman" w:cs="Times New Roman"/>
        </w:rPr>
        <w:t>putBeta</w:t>
      </w:r>
      <w:proofErr w:type="spellEnd"/>
      <w:r w:rsidRPr="00884D80">
        <w:rPr>
          <w:rFonts w:ascii="Times New Roman" w:hAnsi="Times New Roman" w:cs="Times New Roman"/>
        </w:rPr>
        <w:t xml:space="preserve">() in Beta class, n3 and </w:t>
      </w:r>
      <w:proofErr w:type="spellStart"/>
      <w:r w:rsidRPr="00884D80">
        <w:rPr>
          <w:rFonts w:ascii="Times New Roman" w:hAnsi="Times New Roman" w:cs="Times New Roman"/>
        </w:rPr>
        <w:t>putGamma</w:t>
      </w:r>
      <w:proofErr w:type="spellEnd"/>
      <w:r w:rsidRPr="00884D80">
        <w:rPr>
          <w:rFonts w:ascii="Times New Roman" w:hAnsi="Times New Roman" w:cs="Times New Roman"/>
        </w:rPr>
        <w:t xml:space="preserve">() in Gamma class. </w:t>
      </w:r>
    </w:p>
    <w:p w14:paraId="12E0A1CD" w14:textId="038D0605" w:rsidR="00884D80" w:rsidRDefault="00884D80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884D80">
        <w:rPr>
          <w:rFonts w:ascii="Times New Roman" w:hAnsi="Times New Roman" w:cs="Times New Roman"/>
        </w:rPr>
        <w:t>(</w:t>
      </w:r>
      <w:r w:rsidRPr="00884D80">
        <w:rPr>
          <w:rFonts w:ascii="Times New Roman" w:hAnsi="Times New Roman" w:cs="Times New Roman"/>
          <w:b/>
          <w:bCs/>
        </w:rPr>
        <w:t>Concept:</w:t>
      </w:r>
      <w:r w:rsidRPr="00884D80">
        <w:rPr>
          <w:rFonts w:ascii="Times New Roman" w:hAnsi="Times New Roman" w:cs="Times New Roman"/>
        </w:rPr>
        <w:t xml:space="preserve"> Use of Constructors in Derived Classes.)</w:t>
      </w:r>
    </w:p>
    <w:p w14:paraId="159DE561" w14:textId="77777777" w:rsidR="00946E05" w:rsidRPr="00884D80" w:rsidRDefault="00946E05" w:rsidP="00DC2ABB">
      <w:pPr>
        <w:pStyle w:val="Default"/>
        <w:spacing w:line="360" w:lineRule="auto"/>
        <w:ind w:left="720"/>
        <w:jc w:val="both"/>
        <w:rPr>
          <w:rFonts w:ascii="Times New Roman" w:hAnsi="Times New Roman" w:cs="Times New Roman"/>
        </w:rPr>
      </w:pPr>
    </w:p>
    <w:sectPr w:rsidR="00946E05" w:rsidRPr="00884D80" w:rsidSect="000A3C9C">
      <w:headerReference w:type="default" r:id="rId7"/>
      <w:footerReference w:type="default" r:id="rId8"/>
      <w:pgSz w:w="11906" w:h="16838"/>
      <w:pgMar w:top="425" w:right="1134" w:bottom="425" w:left="1134" w:header="5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36954B" w14:textId="77777777" w:rsidR="00EA0B41" w:rsidRDefault="00EA0B41" w:rsidP="00C74844">
      <w:pPr>
        <w:spacing w:after="0" w:line="240" w:lineRule="auto"/>
      </w:pPr>
      <w:r>
        <w:separator/>
      </w:r>
    </w:p>
  </w:endnote>
  <w:endnote w:type="continuationSeparator" w:id="0">
    <w:p w14:paraId="1FDFAC9D" w14:textId="77777777" w:rsidR="00EA0B41" w:rsidRDefault="00EA0B41" w:rsidP="00C74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Lao UI">
    <w:charset w:val="00"/>
    <w:family w:val="swiss"/>
    <w:pitch w:val="variable"/>
    <w:sig w:usb0="82000003" w:usb1="00000000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A0865F" w14:textId="02F18F29" w:rsidR="00F03FF8" w:rsidRPr="00F03FF8" w:rsidRDefault="00100FF1" w:rsidP="008F67A3">
    <w:pPr>
      <w:pStyle w:val="Footer"/>
      <w:jc w:val="center"/>
      <w:rPr>
        <w:b/>
        <w:bCs/>
        <w:color w:val="000000" w:themeColor="text1"/>
        <w:sz w:val="21"/>
        <w:szCs w:val="21"/>
      </w:rPr>
    </w:pPr>
    <w:r>
      <w:rPr>
        <w:b/>
        <w:bCs/>
        <w:noProof/>
        <w:color w:val="000000" w:themeColor="text1"/>
        <w:sz w:val="21"/>
        <w:szCs w:val="2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62415B" wp14:editId="62EEEC71">
              <wp:simplePos x="0" y="0"/>
              <wp:positionH relativeFrom="column">
                <wp:posOffset>-272415</wp:posOffset>
              </wp:positionH>
              <wp:positionV relativeFrom="paragraph">
                <wp:posOffset>110490</wp:posOffset>
              </wp:positionV>
              <wp:extent cx="6686550" cy="19050"/>
              <wp:effectExtent l="0" t="0" r="0" b="0"/>
              <wp:wrapNone/>
              <wp:docPr id="6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86550" cy="190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EEBDE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45pt,8.7pt" to="505.0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" strokecolor="black [3040]">
              <o:lock v:ext="edit" shapetype="f"/>
            </v:line>
          </w:pict>
        </mc:Fallback>
      </mc:AlternateContent>
    </w:r>
  </w:p>
  <w:p w14:paraId="0C4FC21B" w14:textId="77777777" w:rsidR="008F67A3" w:rsidRPr="008F67A3" w:rsidRDefault="008F67A3" w:rsidP="008F67A3">
    <w:pPr>
      <w:pStyle w:val="Footer"/>
      <w:jc w:val="center"/>
    </w:pPr>
    <w:r w:rsidRPr="007266A8">
      <w:rPr>
        <w:b/>
        <w:bCs/>
        <w:sz w:val="21"/>
        <w:szCs w:val="21"/>
      </w:rPr>
      <w:t>Address:</w:t>
    </w:r>
    <w:r>
      <w:rPr>
        <w:sz w:val="21"/>
        <w:szCs w:val="21"/>
      </w:rPr>
      <w:t xml:space="preserve"> </w:t>
    </w:r>
    <w:r w:rsidRPr="008F67A3">
      <w:t xml:space="preserve">NMAM Institute of Technology, Nitte, </w:t>
    </w:r>
    <w:proofErr w:type="spellStart"/>
    <w:r w:rsidRPr="008F67A3">
      <w:t>Karkala</w:t>
    </w:r>
    <w:proofErr w:type="spellEnd"/>
    <w:r w:rsidRPr="008F67A3">
      <w:t xml:space="preserve"> Taluk - 574 110, Udupi District, Karnataka</w:t>
    </w:r>
  </w:p>
  <w:p w14:paraId="6AD6463F" w14:textId="77777777" w:rsidR="008F67A3" w:rsidRPr="000F530F" w:rsidRDefault="005E050C" w:rsidP="008F67A3">
    <w:pPr>
      <w:pStyle w:val="Footer"/>
      <w:jc w:val="center"/>
      <w:rPr>
        <w:sz w:val="21"/>
        <w:szCs w:val="21"/>
      </w:rPr>
    </w:pPr>
    <w:r>
      <w:rPr>
        <w:sz w:val="21"/>
        <w:szCs w:val="21"/>
      </w:rPr>
      <w:t>T</w:t>
    </w:r>
    <w:r w:rsidR="008F67A3" w:rsidRPr="000F530F">
      <w:rPr>
        <w:sz w:val="21"/>
        <w:szCs w:val="21"/>
      </w:rPr>
      <w:t xml:space="preserve">: +91 </w:t>
    </w:r>
    <w:r w:rsidRPr="005E050C">
      <w:rPr>
        <w:sz w:val="21"/>
        <w:szCs w:val="21"/>
      </w:rPr>
      <w:t>8258</w:t>
    </w:r>
    <w:r>
      <w:rPr>
        <w:sz w:val="21"/>
        <w:szCs w:val="21"/>
      </w:rPr>
      <w:t xml:space="preserve"> </w:t>
    </w:r>
    <w:r w:rsidRPr="005E050C">
      <w:rPr>
        <w:sz w:val="21"/>
        <w:szCs w:val="21"/>
      </w:rPr>
      <w:t>281263</w:t>
    </w:r>
    <w:r w:rsidR="00332521">
      <w:rPr>
        <w:sz w:val="21"/>
        <w:szCs w:val="21"/>
      </w:rPr>
      <w:t>/</w:t>
    </w:r>
    <w:r w:rsidR="00332521" w:rsidRPr="00332521">
      <w:rPr>
        <w:sz w:val="21"/>
        <w:szCs w:val="21"/>
      </w:rPr>
      <w:t>264</w:t>
    </w:r>
    <w:r w:rsidR="00332521">
      <w:rPr>
        <w:sz w:val="21"/>
        <w:szCs w:val="21"/>
      </w:rPr>
      <w:t>/248</w:t>
    </w:r>
    <w:r w:rsidR="00EB2E07">
      <w:rPr>
        <w:sz w:val="21"/>
        <w:szCs w:val="21"/>
      </w:rPr>
      <w:t xml:space="preserve"> Extn:450</w:t>
    </w:r>
    <w:r w:rsidR="008F67A3" w:rsidRPr="000F530F">
      <w:rPr>
        <w:sz w:val="21"/>
        <w:szCs w:val="21"/>
      </w:rPr>
      <w:t>| E:</w:t>
    </w:r>
    <w:r w:rsidR="00F03FF8">
      <w:rPr>
        <w:sz w:val="21"/>
        <w:szCs w:val="21"/>
      </w:rPr>
      <w:t xml:space="preserve"> </w:t>
    </w:r>
    <w:r w:rsidR="00445966" w:rsidRPr="00445966">
      <w:rPr>
        <w:sz w:val="21"/>
        <w:szCs w:val="21"/>
      </w:rPr>
      <w:t>hodaiml@nitte.edu.in</w:t>
    </w:r>
    <w:r w:rsidR="008F67A3" w:rsidRPr="000F530F">
      <w:rPr>
        <w:sz w:val="21"/>
        <w:szCs w:val="21"/>
      </w:rPr>
      <w:t>| W: www.nmamit.nitte.edu.in</w:t>
    </w:r>
  </w:p>
  <w:p w14:paraId="3951C0D2" w14:textId="77777777" w:rsidR="008F67A3" w:rsidRDefault="008F67A3" w:rsidP="008F67A3">
    <w:pPr>
      <w:pStyle w:val="Footer"/>
      <w:jc w:val="center"/>
    </w:pPr>
    <w:r w:rsidRPr="007266A8">
      <w:rPr>
        <w:b/>
        <w:bCs/>
      </w:rPr>
      <w:t>University Office:</w:t>
    </w:r>
    <w:r>
      <w:t xml:space="preserve"> University Enclave, Medical Sciences Complex, </w:t>
    </w:r>
    <w:proofErr w:type="spellStart"/>
    <w:r>
      <w:t>Deralakatte</w:t>
    </w:r>
    <w:proofErr w:type="spellEnd"/>
    <w:r>
      <w:t xml:space="preserve">, </w:t>
    </w:r>
    <w:proofErr w:type="spellStart"/>
    <w:r>
      <w:t>Mangaluru</w:t>
    </w:r>
    <w:proofErr w:type="spellEnd"/>
    <w:r>
      <w:t xml:space="preserve"> - 575018, India</w:t>
    </w:r>
  </w:p>
  <w:p w14:paraId="105EFB5A" w14:textId="77777777" w:rsidR="008F67A3" w:rsidRPr="008F67A3" w:rsidRDefault="008F67A3" w:rsidP="008F67A3">
    <w:pPr>
      <w:pStyle w:val="Footer"/>
      <w:jc w:val="center"/>
      <w:rPr>
        <w:sz w:val="21"/>
        <w:szCs w:val="21"/>
      </w:rPr>
    </w:pPr>
    <w:r w:rsidRPr="008F67A3">
      <w:rPr>
        <w:sz w:val="21"/>
        <w:szCs w:val="21"/>
      </w:rPr>
      <w:t>T: +91 824 2204 300 | E: info@nitte.edu.in | W: www.nitte.edu.in</w:t>
    </w:r>
  </w:p>
  <w:p w14:paraId="26DD74FA" w14:textId="77777777" w:rsidR="00C74844" w:rsidRPr="008F67A3" w:rsidRDefault="00C74844" w:rsidP="008F6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C44F6F" w14:textId="77777777" w:rsidR="00EA0B41" w:rsidRDefault="00EA0B41" w:rsidP="00C74844">
      <w:pPr>
        <w:spacing w:after="0" w:line="240" w:lineRule="auto"/>
      </w:pPr>
      <w:r>
        <w:separator/>
      </w:r>
    </w:p>
  </w:footnote>
  <w:footnote w:type="continuationSeparator" w:id="0">
    <w:p w14:paraId="0E126609" w14:textId="77777777" w:rsidR="00EA0B41" w:rsidRDefault="00EA0B41" w:rsidP="00C748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81"/>
    </w:tblGrid>
    <w:tr w:rsidR="0081743C" w14:paraId="3CAE1645" w14:textId="77777777" w:rsidTr="0081743C">
      <w:trPr>
        <w:trHeight w:val="1125"/>
      </w:trPr>
      <w:tc>
        <w:tcPr>
          <w:tcW w:w="9781" w:type="dxa"/>
        </w:tcPr>
        <w:p w14:paraId="4E7A1616" w14:textId="77777777" w:rsidR="0081743C" w:rsidRPr="008162C0" w:rsidRDefault="0081743C" w:rsidP="0081743C">
          <w:pPr>
            <w:pStyle w:val="Header"/>
            <w:jc w:val="center"/>
            <w:rPr>
              <w:szCs w:val="20"/>
            </w:rPr>
          </w:pPr>
          <w:r>
            <w:rPr>
              <w:noProof/>
              <w:lang w:eastAsia="en-IN"/>
            </w:rPr>
            <w:drawing>
              <wp:inline distT="0" distB="0" distL="0" distR="0" wp14:anchorId="375E69E9" wp14:editId="3C11E54A">
                <wp:extent cx="5102860" cy="622300"/>
                <wp:effectExtent l="0" t="0" r="2540" b="6350"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Text&#10;&#10;Description automatically generated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3473" t="23202" r="13420" b="24594"/>
                        <a:stretch/>
                      </pic:blipFill>
                      <pic:spPr bwMode="auto">
                        <a:xfrm>
                          <a:off x="0" y="0"/>
                          <a:ext cx="5165024" cy="6298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  <w:tr w:rsidR="0081743C" w14:paraId="79DCDE1D" w14:textId="77777777" w:rsidTr="0081743C">
      <w:trPr>
        <w:trHeight w:val="277"/>
      </w:trPr>
      <w:tc>
        <w:tcPr>
          <w:tcW w:w="9781" w:type="dxa"/>
        </w:tcPr>
        <w:p w14:paraId="7D9936EB" w14:textId="77777777" w:rsidR="0081743C" w:rsidRDefault="003804A5" w:rsidP="0081743C">
          <w:pPr>
            <w:jc w:val="center"/>
            <w:rPr>
              <w:szCs w:val="20"/>
            </w:rPr>
          </w:pPr>
          <w:r>
            <w:rPr>
              <w:szCs w:val="20"/>
            </w:rPr>
            <w:t>Nitte(</w:t>
          </w:r>
          <w:r w:rsidR="0081743C">
            <w:rPr>
              <w:szCs w:val="20"/>
            </w:rPr>
            <w:t>DU) e</w:t>
          </w:r>
          <w:r w:rsidR="0081743C" w:rsidRPr="008162C0">
            <w:rPr>
              <w:szCs w:val="20"/>
            </w:rPr>
            <w:t>stablished under Section 3 of UGC Act 1956</w:t>
          </w:r>
          <w:r w:rsidR="0081743C">
            <w:rPr>
              <w:szCs w:val="20"/>
            </w:rPr>
            <w:t xml:space="preserve"> | </w:t>
          </w:r>
          <w:r w:rsidR="0081743C" w:rsidRPr="008162C0">
            <w:rPr>
              <w:szCs w:val="20"/>
            </w:rPr>
            <w:t>Accredited with ‘A</w:t>
          </w:r>
          <w:r w:rsidR="0081743C">
            <w:rPr>
              <w:szCs w:val="20"/>
            </w:rPr>
            <w:t>+</w:t>
          </w:r>
          <w:r w:rsidR="0081743C" w:rsidRPr="008162C0">
            <w:rPr>
              <w:szCs w:val="20"/>
            </w:rPr>
            <w:t>’ Grade by NAAC</w:t>
          </w:r>
        </w:p>
      </w:tc>
    </w:tr>
    <w:tr w:rsidR="0081743C" w14:paraId="60F0CBC5" w14:textId="77777777" w:rsidTr="0081743C">
      <w:trPr>
        <w:trHeight w:val="277"/>
      </w:trPr>
      <w:tc>
        <w:tcPr>
          <w:tcW w:w="9781" w:type="dxa"/>
        </w:tcPr>
        <w:p w14:paraId="2941EB68" w14:textId="1AE5C573" w:rsidR="0081743C" w:rsidRDefault="00100FF1" w:rsidP="0081743C">
          <w:pPr>
            <w:jc w:val="center"/>
            <w:rPr>
              <w:szCs w:val="20"/>
            </w:rPr>
          </w:pPr>
          <w:r>
            <w:rPr>
              <w:noProof/>
              <w:szCs w:val="20"/>
            </w:rPr>
            <mc:AlternateContent>
              <mc:Choice Requires="wps">
                <w:drawing>
                  <wp:anchor distT="4294967295" distB="4294967295" distL="114300" distR="114300" simplePos="0" relativeHeight="251659264" behindDoc="0" locked="0" layoutInCell="1" allowOverlap="1" wp14:anchorId="159612F7" wp14:editId="31FEE6B7">
                    <wp:simplePos x="0" y="0"/>
                    <wp:positionH relativeFrom="column">
                      <wp:posOffset>93980</wp:posOffset>
                    </wp:positionH>
                    <wp:positionV relativeFrom="paragraph">
                      <wp:posOffset>100964</wp:posOffset>
                    </wp:positionV>
                    <wp:extent cx="5924550" cy="0"/>
                    <wp:effectExtent l="0" t="0" r="0" b="0"/>
                    <wp:wrapNone/>
                    <wp:docPr id="2" name="Straight Connector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592455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76FAF307" id="Straight Connector 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7.4pt,7.95pt" to="473.9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" strokecolor="black [3040]">
                    <o:lock v:ext="edit" shapetype="f"/>
                  </v:line>
                </w:pict>
              </mc:Fallback>
            </mc:AlternateContent>
          </w:r>
        </w:p>
      </w:tc>
    </w:tr>
    <w:tr w:rsidR="0081743C" w14:paraId="209F72DF" w14:textId="77777777" w:rsidTr="0081743C">
      <w:trPr>
        <w:trHeight w:val="277"/>
      </w:trPr>
      <w:tc>
        <w:tcPr>
          <w:tcW w:w="9781" w:type="dxa"/>
        </w:tcPr>
        <w:p w14:paraId="10C6405A" w14:textId="77777777" w:rsidR="0081743C" w:rsidRPr="00F03FF8" w:rsidRDefault="00305F19" w:rsidP="0081743C">
          <w:pPr>
            <w:jc w:val="center"/>
            <w:rPr>
              <w:rFonts w:asciiTheme="minorHAnsi" w:hAnsiTheme="minorHAnsi"/>
              <w:b/>
              <w:bCs/>
              <w:color w:val="2E3192"/>
              <w:szCs w:val="20"/>
            </w:rPr>
          </w:pPr>
          <w:r w:rsidRPr="00F03FF8">
            <w:rPr>
              <w:rFonts w:asciiTheme="minorHAnsi" w:hAnsiTheme="minorHAnsi"/>
              <w:b/>
              <w:bCs/>
              <w:color w:val="2E3192"/>
              <w:sz w:val="32"/>
              <w:szCs w:val="28"/>
            </w:rPr>
            <w:t xml:space="preserve">Department of </w:t>
          </w:r>
          <w:r w:rsidR="00445966" w:rsidRPr="00445966">
            <w:rPr>
              <w:rFonts w:asciiTheme="minorHAnsi" w:hAnsiTheme="minorHAnsi"/>
              <w:b/>
              <w:bCs/>
              <w:color w:val="2E3192"/>
              <w:sz w:val="32"/>
              <w:szCs w:val="28"/>
            </w:rPr>
            <w:t>Artificial Intelligence &amp; Machine Learning Engineering</w:t>
          </w:r>
        </w:p>
      </w:tc>
    </w:tr>
  </w:tbl>
  <w:p w14:paraId="20069501" w14:textId="77777777" w:rsidR="008162C0" w:rsidRPr="0081743C" w:rsidRDefault="008162C0" w:rsidP="00817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35B05"/>
    <w:multiLevelType w:val="hybridMultilevel"/>
    <w:tmpl w:val="5B8ED1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8103B"/>
    <w:multiLevelType w:val="hybridMultilevel"/>
    <w:tmpl w:val="D6389E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856EF"/>
    <w:multiLevelType w:val="hybridMultilevel"/>
    <w:tmpl w:val="5428D9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1535E"/>
    <w:multiLevelType w:val="hybridMultilevel"/>
    <w:tmpl w:val="F55A08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B06C37"/>
    <w:multiLevelType w:val="hybridMultilevel"/>
    <w:tmpl w:val="87C071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C627B0"/>
    <w:multiLevelType w:val="multilevel"/>
    <w:tmpl w:val="A07A0F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b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abstractNum w:abstractNumId="6" w15:restartNumberingAfterBreak="0">
    <w:nsid w:val="50A80131"/>
    <w:multiLevelType w:val="hybridMultilevel"/>
    <w:tmpl w:val="D4905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D66EF"/>
    <w:multiLevelType w:val="hybridMultilevel"/>
    <w:tmpl w:val="378E8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9E72A4"/>
    <w:multiLevelType w:val="multilevel"/>
    <w:tmpl w:val="AE86F1D0"/>
    <w:lvl w:ilvl="0">
      <w:start w:val="1"/>
      <w:numFmt w:val="decimal"/>
      <w:lvlText w:val="%1."/>
      <w:lvlJc w:val="left"/>
      <w:pPr>
        <w:ind w:left="720" w:hanging="360"/>
      </w:pPr>
      <w:rPr>
        <w:rFonts w:ascii="Lao UI" w:hAnsi="Lao UI"/>
        <w:b/>
        <w:sz w:val="1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BD51B5"/>
    <w:multiLevelType w:val="multilevel"/>
    <w:tmpl w:val="D660D4A2"/>
    <w:lvl w:ilvl="0">
      <w:start w:val="1"/>
      <w:numFmt w:val="decimal"/>
      <w:lvlText w:val="%1."/>
      <w:lvlJc w:val="left"/>
      <w:pPr>
        <w:ind w:left="720" w:hanging="360"/>
      </w:pPr>
      <w:rPr>
        <w:b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9957B2"/>
    <w:multiLevelType w:val="hybridMultilevel"/>
    <w:tmpl w:val="232238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967055">
    <w:abstractNumId w:val="4"/>
  </w:num>
  <w:num w:numId="2" w16cid:durableId="2111195518">
    <w:abstractNumId w:val="0"/>
  </w:num>
  <w:num w:numId="3" w16cid:durableId="661851959">
    <w:abstractNumId w:val="6"/>
  </w:num>
  <w:num w:numId="4" w16cid:durableId="1458526184">
    <w:abstractNumId w:val="10"/>
  </w:num>
  <w:num w:numId="5" w16cid:durableId="1365474885">
    <w:abstractNumId w:val="7"/>
  </w:num>
  <w:num w:numId="6" w16cid:durableId="178736437">
    <w:abstractNumId w:val="2"/>
  </w:num>
  <w:num w:numId="7" w16cid:durableId="596669507">
    <w:abstractNumId w:val="3"/>
  </w:num>
  <w:num w:numId="8" w16cid:durableId="1051928129">
    <w:abstractNumId w:val="5"/>
  </w:num>
  <w:num w:numId="9" w16cid:durableId="1328099398">
    <w:abstractNumId w:val="9"/>
  </w:num>
  <w:num w:numId="10" w16cid:durableId="1835603654">
    <w:abstractNumId w:val="8"/>
  </w:num>
  <w:num w:numId="11" w16cid:durableId="8537638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I0MTczNTAxMTJQ0lEKTi0uzszPAykwrQUAots64SwAAAA="/>
  </w:docVars>
  <w:rsids>
    <w:rsidRoot w:val="00C74844"/>
    <w:rsid w:val="00022047"/>
    <w:rsid w:val="000268AE"/>
    <w:rsid w:val="00027623"/>
    <w:rsid w:val="000335CC"/>
    <w:rsid w:val="00042554"/>
    <w:rsid w:val="000569D5"/>
    <w:rsid w:val="000A3C9C"/>
    <w:rsid w:val="000D1771"/>
    <w:rsid w:val="000D6C16"/>
    <w:rsid w:val="000E17FE"/>
    <w:rsid w:val="000E2DCC"/>
    <w:rsid w:val="00100FF1"/>
    <w:rsid w:val="00121184"/>
    <w:rsid w:val="00146C19"/>
    <w:rsid w:val="0016272C"/>
    <w:rsid w:val="00175820"/>
    <w:rsid w:val="001B62FD"/>
    <w:rsid w:val="001C637F"/>
    <w:rsid w:val="001D23AD"/>
    <w:rsid w:val="001D6FF8"/>
    <w:rsid w:val="00201D72"/>
    <w:rsid w:val="002747DC"/>
    <w:rsid w:val="002835CD"/>
    <w:rsid w:val="002900E2"/>
    <w:rsid w:val="0029247D"/>
    <w:rsid w:val="00297A52"/>
    <w:rsid w:val="002A4F4C"/>
    <w:rsid w:val="002B0785"/>
    <w:rsid w:val="002C485C"/>
    <w:rsid w:val="002C5050"/>
    <w:rsid w:val="002E1AB0"/>
    <w:rsid w:val="00305F19"/>
    <w:rsid w:val="00306530"/>
    <w:rsid w:val="00332521"/>
    <w:rsid w:val="00355878"/>
    <w:rsid w:val="0036331D"/>
    <w:rsid w:val="003804A5"/>
    <w:rsid w:val="00387F31"/>
    <w:rsid w:val="00392AC0"/>
    <w:rsid w:val="003F7F29"/>
    <w:rsid w:val="004023DD"/>
    <w:rsid w:val="00413D76"/>
    <w:rsid w:val="00425C99"/>
    <w:rsid w:val="00425F93"/>
    <w:rsid w:val="004356DA"/>
    <w:rsid w:val="00445966"/>
    <w:rsid w:val="004A1BF2"/>
    <w:rsid w:val="004A67E7"/>
    <w:rsid w:val="004D5B41"/>
    <w:rsid w:val="00593EE9"/>
    <w:rsid w:val="005C6D14"/>
    <w:rsid w:val="005E050C"/>
    <w:rsid w:val="005E5E5D"/>
    <w:rsid w:val="005F1946"/>
    <w:rsid w:val="00600FB2"/>
    <w:rsid w:val="00614414"/>
    <w:rsid w:val="00616DB5"/>
    <w:rsid w:val="00632CF7"/>
    <w:rsid w:val="00662F1F"/>
    <w:rsid w:val="006813C0"/>
    <w:rsid w:val="006A4604"/>
    <w:rsid w:val="006B54BB"/>
    <w:rsid w:val="006C3B6B"/>
    <w:rsid w:val="006F50EC"/>
    <w:rsid w:val="006F6DB7"/>
    <w:rsid w:val="0070071D"/>
    <w:rsid w:val="00705526"/>
    <w:rsid w:val="00711940"/>
    <w:rsid w:val="007371D7"/>
    <w:rsid w:val="00740654"/>
    <w:rsid w:val="00775151"/>
    <w:rsid w:val="00781662"/>
    <w:rsid w:val="007A4AC0"/>
    <w:rsid w:val="007F714F"/>
    <w:rsid w:val="008162C0"/>
    <w:rsid w:val="0081743C"/>
    <w:rsid w:val="00823E07"/>
    <w:rsid w:val="008453B6"/>
    <w:rsid w:val="00847E36"/>
    <w:rsid w:val="00863735"/>
    <w:rsid w:val="00871D97"/>
    <w:rsid w:val="0087307C"/>
    <w:rsid w:val="00884D80"/>
    <w:rsid w:val="008B5C9B"/>
    <w:rsid w:val="008C6000"/>
    <w:rsid w:val="008C6952"/>
    <w:rsid w:val="008D4C5F"/>
    <w:rsid w:val="008E7691"/>
    <w:rsid w:val="008F447F"/>
    <w:rsid w:val="008F59E7"/>
    <w:rsid w:val="008F67A3"/>
    <w:rsid w:val="00914B2C"/>
    <w:rsid w:val="0092216A"/>
    <w:rsid w:val="00946E05"/>
    <w:rsid w:val="00947D1D"/>
    <w:rsid w:val="009509C7"/>
    <w:rsid w:val="00954875"/>
    <w:rsid w:val="00963942"/>
    <w:rsid w:val="00976668"/>
    <w:rsid w:val="009A3E9E"/>
    <w:rsid w:val="009F0678"/>
    <w:rsid w:val="009F11C2"/>
    <w:rsid w:val="00A15301"/>
    <w:rsid w:val="00A36DAA"/>
    <w:rsid w:val="00A4378C"/>
    <w:rsid w:val="00A45D83"/>
    <w:rsid w:val="00A47F2E"/>
    <w:rsid w:val="00A67F97"/>
    <w:rsid w:val="00A71FBC"/>
    <w:rsid w:val="00A945A0"/>
    <w:rsid w:val="00A949E7"/>
    <w:rsid w:val="00AA0522"/>
    <w:rsid w:val="00AC4DFA"/>
    <w:rsid w:val="00AE29E5"/>
    <w:rsid w:val="00B068D3"/>
    <w:rsid w:val="00B13C76"/>
    <w:rsid w:val="00B84FF2"/>
    <w:rsid w:val="00BA5869"/>
    <w:rsid w:val="00BC4C37"/>
    <w:rsid w:val="00BD64CD"/>
    <w:rsid w:val="00BE5A0C"/>
    <w:rsid w:val="00BF1C3E"/>
    <w:rsid w:val="00C007A6"/>
    <w:rsid w:val="00C10CA8"/>
    <w:rsid w:val="00C21EF9"/>
    <w:rsid w:val="00C6029B"/>
    <w:rsid w:val="00C604F3"/>
    <w:rsid w:val="00C673D5"/>
    <w:rsid w:val="00C70B26"/>
    <w:rsid w:val="00C72714"/>
    <w:rsid w:val="00C74844"/>
    <w:rsid w:val="00C91C3F"/>
    <w:rsid w:val="00C950E6"/>
    <w:rsid w:val="00C969F3"/>
    <w:rsid w:val="00CA7D7F"/>
    <w:rsid w:val="00D07004"/>
    <w:rsid w:val="00D1581C"/>
    <w:rsid w:val="00D31399"/>
    <w:rsid w:val="00D64D09"/>
    <w:rsid w:val="00D76424"/>
    <w:rsid w:val="00D77302"/>
    <w:rsid w:val="00D8091D"/>
    <w:rsid w:val="00D925DA"/>
    <w:rsid w:val="00D95C6E"/>
    <w:rsid w:val="00DA354E"/>
    <w:rsid w:val="00DA5BD7"/>
    <w:rsid w:val="00DB1135"/>
    <w:rsid w:val="00DB5E10"/>
    <w:rsid w:val="00DC2ABB"/>
    <w:rsid w:val="00DC7B97"/>
    <w:rsid w:val="00DE165D"/>
    <w:rsid w:val="00E12081"/>
    <w:rsid w:val="00E13F08"/>
    <w:rsid w:val="00E477A6"/>
    <w:rsid w:val="00E676CA"/>
    <w:rsid w:val="00E71910"/>
    <w:rsid w:val="00E76FCA"/>
    <w:rsid w:val="00E912D9"/>
    <w:rsid w:val="00E92D91"/>
    <w:rsid w:val="00EA0B41"/>
    <w:rsid w:val="00EA77C7"/>
    <w:rsid w:val="00EB2E07"/>
    <w:rsid w:val="00EF2228"/>
    <w:rsid w:val="00EF3D10"/>
    <w:rsid w:val="00F02717"/>
    <w:rsid w:val="00F03FF8"/>
    <w:rsid w:val="00F1270C"/>
    <w:rsid w:val="00F34272"/>
    <w:rsid w:val="00F97A54"/>
    <w:rsid w:val="00FB3B77"/>
    <w:rsid w:val="00FC2698"/>
    <w:rsid w:val="00FC4FBB"/>
    <w:rsid w:val="00FC59D4"/>
    <w:rsid w:val="00FF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5B444"/>
  <w15:docId w15:val="{F8348343-A7BE-44B5-86B9-41333C316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844"/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link w:val="Heading1Char"/>
    <w:qFormat/>
    <w:rsid w:val="000268AE"/>
    <w:pPr>
      <w:keepNext/>
      <w:spacing w:before="240" w:after="120" w:line="240" w:lineRule="auto"/>
      <w:outlineLvl w:val="0"/>
    </w:pPr>
    <w:rPr>
      <w:rFonts w:ascii="Liberation Sans" w:eastAsia="Microsoft YaHei" w:hAnsi="Liberation Sans" w:cs="Mangal"/>
      <w:color w:val="00000A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B62FD"/>
    <w:pPr>
      <w:keepNext/>
      <w:spacing w:after="0" w:line="288" w:lineRule="auto"/>
      <w:jc w:val="both"/>
      <w:outlineLvl w:val="1"/>
    </w:pPr>
    <w:rPr>
      <w:rFonts w:asciiTheme="minorHAnsi" w:eastAsia="Calibri" w:hAnsiTheme="minorHAnsi" w:cstheme="minorHAnsi"/>
      <w:b/>
      <w:bCs/>
      <w:i/>
      <w:iCs/>
      <w:sz w:val="24"/>
      <w:szCs w:val="24"/>
      <w:lang w:val="en-IN"/>
    </w:rPr>
  </w:style>
  <w:style w:type="paragraph" w:styleId="Heading3">
    <w:name w:val="heading 3"/>
    <w:basedOn w:val="Normal"/>
    <w:next w:val="Normal"/>
    <w:link w:val="Heading3Char"/>
    <w:unhideWhenUsed/>
    <w:qFormat/>
    <w:rsid w:val="001B62FD"/>
    <w:pPr>
      <w:keepNext/>
      <w:keepLines/>
      <w:spacing w:before="200" w:after="0"/>
      <w:outlineLvl w:val="2"/>
    </w:pPr>
    <w:rPr>
      <w:rFonts w:asciiTheme="minorHAnsi" w:eastAsiaTheme="majorEastAsia" w:hAnsiTheme="minorHAnsi" w:cstheme="minorHAnsi"/>
      <w:b/>
      <w:bCs/>
      <w:sz w:val="24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62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268AE"/>
    <w:rPr>
      <w:rFonts w:ascii="Liberation Sans" w:eastAsia="Microsoft YaHei" w:hAnsi="Liberation Sans" w:cs="Mangal"/>
      <w:color w:val="00000A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qFormat/>
    <w:rsid w:val="001B62FD"/>
    <w:rPr>
      <w:rFonts w:eastAsia="Calibri" w:cstheme="minorHAnsi"/>
      <w:b/>
      <w:bCs/>
      <w:i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B62FD"/>
    <w:rPr>
      <w:rFonts w:eastAsiaTheme="majorEastAsia" w:cstheme="minorHAnsi"/>
      <w:b/>
      <w:bCs/>
      <w:sz w:val="24"/>
    </w:rPr>
  </w:style>
  <w:style w:type="paragraph" w:styleId="Caption">
    <w:name w:val="caption"/>
    <w:basedOn w:val="Normal"/>
    <w:qFormat/>
    <w:rsid w:val="000268AE"/>
    <w:pPr>
      <w:suppressLineNumbers/>
      <w:spacing w:before="120" w:after="120" w:line="240" w:lineRule="auto"/>
    </w:pPr>
    <w:rPr>
      <w:rFonts w:ascii="Times New Roman" w:hAnsi="Times New Roman" w:cs="Mangal"/>
      <w:i/>
      <w:iCs/>
      <w:color w:val="00000A"/>
      <w:sz w:val="24"/>
      <w:szCs w:val="24"/>
    </w:rPr>
  </w:style>
  <w:style w:type="paragraph" w:styleId="Title">
    <w:name w:val="Title"/>
    <w:basedOn w:val="Normal"/>
    <w:link w:val="TitleChar"/>
    <w:qFormat/>
    <w:rsid w:val="000268AE"/>
    <w:pPr>
      <w:keepNext/>
      <w:spacing w:before="240" w:after="120" w:line="240" w:lineRule="auto"/>
    </w:pPr>
    <w:rPr>
      <w:rFonts w:ascii="Liberation Sans" w:eastAsia="Microsoft YaHei" w:hAnsi="Liberation Sans" w:cs="Mangal"/>
      <w:color w:val="00000A"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0268AE"/>
    <w:rPr>
      <w:rFonts w:ascii="Liberation Sans" w:eastAsia="Microsoft YaHei" w:hAnsi="Liberation Sans" w:cs="Mangal"/>
      <w:color w:val="00000A"/>
      <w:sz w:val="28"/>
      <w:szCs w:val="28"/>
      <w:lang w:val="en-US" w:eastAsia="en-US"/>
    </w:rPr>
  </w:style>
  <w:style w:type="paragraph" w:styleId="Subtitle">
    <w:name w:val="Subtitle"/>
    <w:basedOn w:val="Normal"/>
    <w:link w:val="SubtitleChar"/>
    <w:qFormat/>
    <w:rsid w:val="000268AE"/>
    <w:pPr>
      <w:keepNext/>
      <w:spacing w:before="240" w:after="120" w:line="240" w:lineRule="auto"/>
    </w:pPr>
    <w:rPr>
      <w:rFonts w:ascii="Liberation Sans" w:eastAsia="Microsoft YaHei" w:hAnsi="Liberation Sans" w:cs="Mangal"/>
      <w:color w:val="00000A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0268AE"/>
    <w:rPr>
      <w:rFonts w:ascii="Liberation Sans" w:eastAsia="Microsoft YaHei" w:hAnsi="Liberation Sans" w:cs="Mangal"/>
      <w:color w:val="00000A"/>
      <w:sz w:val="28"/>
      <w:szCs w:val="28"/>
      <w:lang w:val="en-US" w:eastAsia="en-US"/>
    </w:rPr>
  </w:style>
  <w:style w:type="character" w:styleId="Strong">
    <w:name w:val="Strong"/>
    <w:qFormat/>
    <w:rsid w:val="000268AE"/>
    <w:rPr>
      <w:rFonts w:cs="Times New Roman"/>
      <w:b/>
    </w:rPr>
  </w:style>
  <w:style w:type="paragraph" w:styleId="NoSpacing">
    <w:name w:val="No Spacing"/>
    <w:uiPriority w:val="1"/>
    <w:qFormat/>
    <w:rsid w:val="000268AE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268AE"/>
    <w:pPr>
      <w:ind w:left="720"/>
      <w:contextualSpacing/>
    </w:pPr>
    <w:rPr>
      <w:rFonts w:asciiTheme="minorHAnsi" w:eastAsiaTheme="minorHAnsi" w:hAnsiTheme="minorHAnsi" w:cstheme="minorBidi"/>
      <w:lang w:val="en-IN"/>
    </w:rPr>
  </w:style>
  <w:style w:type="character" w:customStyle="1" w:styleId="ListParagraphChar">
    <w:name w:val="List Paragraph Char"/>
    <w:link w:val="ListParagraph"/>
    <w:uiPriority w:val="34"/>
    <w:qFormat/>
    <w:locked/>
    <w:rsid w:val="000268AE"/>
  </w:style>
  <w:style w:type="paragraph" w:customStyle="1" w:styleId="FrameContents">
    <w:name w:val="Frame Contents"/>
    <w:basedOn w:val="Normal"/>
    <w:qFormat/>
    <w:rsid w:val="000268AE"/>
    <w:pPr>
      <w:suppressAutoHyphens/>
      <w:spacing w:after="0" w:line="240" w:lineRule="auto"/>
    </w:pPr>
    <w:rPr>
      <w:rFonts w:ascii="Times New Roman" w:hAnsi="Times New Roman"/>
      <w:color w:val="00000A"/>
      <w:sz w:val="24"/>
      <w:szCs w:val="24"/>
      <w:lang w:eastAsia="zh-CN"/>
    </w:rPr>
  </w:style>
  <w:style w:type="paragraph" w:customStyle="1" w:styleId="Default">
    <w:name w:val="Default"/>
    <w:qFormat/>
    <w:rsid w:val="000268AE"/>
    <w:pPr>
      <w:autoSpaceDE w:val="0"/>
      <w:autoSpaceDN w:val="0"/>
      <w:adjustRightInd w:val="0"/>
      <w:spacing w:after="0" w:line="240" w:lineRule="auto"/>
    </w:pPr>
    <w:rPr>
      <w:rFonts w:ascii="Book Antiqua" w:eastAsia="Calibri" w:hAnsi="Book Antiqua" w:cs="Book Antiqua"/>
      <w:color w:val="000000"/>
      <w:sz w:val="24"/>
      <w:szCs w:val="24"/>
    </w:rPr>
  </w:style>
  <w:style w:type="character" w:customStyle="1" w:styleId="ListLabel1">
    <w:name w:val="ListLabel 1"/>
    <w:qFormat/>
    <w:rsid w:val="000268AE"/>
    <w:rPr>
      <w:color w:val="00000A"/>
    </w:rPr>
  </w:style>
  <w:style w:type="character" w:customStyle="1" w:styleId="NumberingSymbols">
    <w:name w:val="Numbering Symbols"/>
    <w:qFormat/>
    <w:rsid w:val="000268AE"/>
  </w:style>
  <w:style w:type="character" w:customStyle="1" w:styleId="ListLabel2">
    <w:name w:val="ListLabel 2"/>
    <w:qFormat/>
    <w:rsid w:val="000268AE"/>
    <w:rPr>
      <w:color w:val="00000A"/>
    </w:rPr>
  </w:style>
  <w:style w:type="character" w:customStyle="1" w:styleId="ListLabel3">
    <w:name w:val="ListLabel 3"/>
    <w:qFormat/>
    <w:rsid w:val="000268AE"/>
    <w:rPr>
      <w:color w:val="00000A"/>
    </w:rPr>
  </w:style>
  <w:style w:type="character" w:customStyle="1" w:styleId="ListLabel4">
    <w:name w:val="ListLabel 4"/>
    <w:qFormat/>
    <w:rsid w:val="000268AE"/>
    <w:rPr>
      <w:color w:val="00000A"/>
    </w:rPr>
  </w:style>
  <w:style w:type="character" w:customStyle="1" w:styleId="ListLabel5">
    <w:name w:val="ListLabel 5"/>
    <w:qFormat/>
    <w:rsid w:val="000268AE"/>
    <w:rPr>
      <w:color w:val="00000A"/>
    </w:rPr>
  </w:style>
  <w:style w:type="character" w:customStyle="1" w:styleId="ListLabel6">
    <w:name w:val="ListLabel 6"/>
    <w:qFormat/>
    <w:rsid w:val="000268AE"/>
    <w:rPr>
      <w:color w:val="00000A"/>
    </w:rPr>
  </w:style>
  <w:style w:type="paragraph" w:customStyle="1" w:styleId="Heading">
    <w:name w:val="Heading"/>
    <w:basedOn w:val="Normal"/>
    <w:next w:val="Normal"/>
    <w:qFormat/>
    <w:rsid w:val="000268AE"/>
    <w:pPr>
      <w:keepNext/>
      <w:spacing w:before="240" w:after="120" w:line="240" w:lineRule="auto"/>
    </w:pPr>
    <w:rPr>
      <w:rFonts w:ascii="Liberation Sans" w:eastAsia="Microsoft YaHei" w:hAnsi="Liberation Sans" w:cs="Mangal"/>
      <w:color w:val="00000A"/>
      <w:sz w:val="28"/>
      <w:szCs w:val="28"/>
    </w:rPr>
  </w:style>
  <w:style w:type="paragraph" w:customStyle="1" w:styleId="Index">
    <w:name w:val="Index"/>
    <w:basedOn w:val="Normal"/>
    <w:qFormat/>
    <w:rsid w:val="000268AE"/>
    <w:pPr>
      <w:suppressLineNumbers/>
      <w:spacing w:after="0" w:line="240" w:lineRule="auto"/>
    </w:pPr>
    <w:rPr>
      <w:rFonts w:ascii="Times New Roman" w:hAnsi="Times New Roman" w:cs="Mangal"/>
      <w:color w:val="00000A"/>
      <w:sz w:val="24"/>
      <w:szCs w:val="24"/>
    </w:rPr>
  </w:style>
  <w:style w:type="paragraph" w:customStyle="1" w:styleId="Quotations">
    <w:name w:val="Quotations"/>
    <w:basedOn w:val="Normal"/>
    <w:qFormat/>
    <w:rsid w:val="000268AE"/>
    <w:pPr>
      <w:spacing w:after="0" w:line="240" w:lineRule="auto"/>
    </w:pPr>
    <w:rPr>
      <w:rFonts w:ascii="Times New Roman" w:hAnsi="Times New Roman"/>
      <w:color w:val="00000A"/>
      <w:sz w:val="24"/>
      <w:szCs w:val="24"/>
    </w:rPr>
  </w:style>
  <w:style w:type="paragraph" w:customStyle="1" w:styleId="TableContents">
    <w:name w:val="Table Contents"/>
    <w:basedOn w:val="Normal"/>
    <w:qFormat/>
    <w:rsid w:val="000268AE"/>
    <w:pPr>
      <w:spacing w:after="0" w:line="240" w:lineRule="auto"/>
    </w:pPr>
    <w:rPr>
      <w:rFonts w:ascii="Times New Roman" w:hAnsi="Times New Roman"/>
      <w:color w:val="00000A"/>
      <w:sz w:val="24"/>
      <w:szCs w:val="24"/>
    </w:rPr>
  </w:style>
  <w:style w:type="paragraph" w:customStyle="1" w:styleId="TableHeading">
    <w:name w:val="Table Heading"/>
    <w:basedOn w:val="TableContents"/>
    <w:qFormat/>
    <w:rsid w:val="000268AE"/>
  </w:style>
  <w:style w:type="paragraph" w:styleId="Header">
    <w:name w:val="header"/>
    <w:basedOn w:val="Normal"/>
    <w:link w:val="HeaderChar"/>
    <w:uiPriority w:val="99"/>
    <w:unhideWhenUsed/>
    <w:rsid w:val="00C7484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C74844"/>
  </w:style>
  <w:style w:type="paragraph" w:styleId="BalloonText">
    <w:name w:val="Balloon Text"/>
    <w:basedOn w:val="Normal"/>
    <w:link w:val="BalloonTextChar"/>
    <w:uiPriority w:val="99"/>
    <w:semiHidden/>
    <w:unhideWhenUsed/>
    <w:rsid w:val="00C74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844"/>
    <w:rPr>
      <w:rFonts w:ascii="Tahoma" w:eastAsia="Times New Roman" w:hAnsi="Tahoma" w:cs="Tahoma"/>
      <w:sz w:val="16"/>
      <w:szCs w:val="1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74844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EastAsia" w:hAnsiTheme="minorHAnsi" w:cstheme="minorBidi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C74844"/>
    <w:rPr>
      <w:rFonts w:eastAsiaTheme="minorEastAsia"/>
      <w:lang w:val="en-US" w:bidi="en-US"/>
    </w:rPr>
  </w:style>
  <w:style w:type="table" w:styleId="TableGrid">
    <w:name w:val="Table Grid"/>
    <w:basedOn w:val="TableNormal"/>
    <w:uiPriority w:val="59"/>
    <w:rsid w:val="009F11C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8162C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62C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2C0"/>
    <w:rPr>
      <w:rFonts w:asciiTheme="majorHAnsi" w:eastAsiaTheme="majorEastAsia" w:hAnsiTheme="majorHAnsi" w:cstheme="majorBidi"/>
      <w:i/>
      <w:iCs/>
      <w:color w:val="365F91" w:themeColor="accent1" w:themeShade="BF"/>
      <w:lang w:val="en-US"/>
    </w:rPr>
  </w:style>
  <w:style w:type="paragraph" w:styleId="NormalWeb">
    <w:name w:val="Normal (Web)"/>
    <w:basedOn w:val="Normal"/>
    <w:uiPriority w:val="99"/>
    <w:unhideWhenUsed/>
    <w:rsid w:val="0086373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8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6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0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mitha</dc:creator>
  <cp:lastModifiedBy>Smitha .</cp:lastModifiedBy>
  <cp:revision>17</cp:revision>
  <cp:lastPrinted>2024-04-15T03:47:00Z</cp:lastPrinted>
  <dcterms:created xsi:type="dcterms:W3CDTF">2024-10-07T09:58:00Z</dcterms:created>
  <dcterms:modified xsi:type="dcterms:W3CDTF">2024-10-08T06:27:00Z</dcterms:modified>
</cp:coreProperties>
</file>